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64539" w14:textId="366A8DC2" w:rsidR="002F4430" w:rsidRDefault="002F4430" w:rsidP="00F611B0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EEF157D" w14:textId="2635965D" w:rsidR="0044285D" w:rsidRPr="00A12A4A" w:rsidRDefault="0044285D" w:rsidP="0044285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A12A4A">
        <w:rPr>
          <w:rFonts w:ascii="Times New Roman" w:hAnsi="Times New Roman" w:cs="Times New Roman"/>
          <w:b/>
          <w:bCs/>
          <w:sz w:val="36"/>
          <w:szCs w:val="36"/>
        </w:rPr>
        <w:t>Candidate</w:t>
      </w:r>
      <w:r>
        <w:rPr>
          <w:rFonts w:ascii="Times New Roman" w:hAnsi="Times New Roman" w:cs="Times New Roman"/>
          <w:b/>
          <w:bCs/>
          <w:sz w:val="36"/>
          <w:szCs w:val="36"/>
        </w:rPr>
        <w:t>'</w:t>
      </w:r>
      <w:r w:rsidRPr="00A12A4A">
        <w:rPr>
          <w:rFonts w:ascii="Times New Roman" w:hAnsi="Times New Roman" w:cs="Times New Roman"/>
          <w:b/>
          <w:bCs/>
          <w:sz w:val="36"/>
          <w:szCs w:val="36"/>
        </w:rPr>
        <w:t xml:space="preserve">s Declaration </w:t>
      </w:r>
    </w:p>
    <w:p w14:paraId="35186288" w14:textId="3C238CD2" w:rsidR="0044285D" w:rsidRPr="00F9454C" w:rsidRDefault="0044285D" w:rsidP="00442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2A4A">
        <w:rPr>
          <w:rFonts w:ascii="Times New Roman" w:hAnsi="Times New Roman" w:cs="Times New Roman"/>
          <w:sz w:val="24"/>
          <w:szCs w:val="24"/>
        </w:rPr>
        <w:t xml:space="preserve">I hereby declare that the summary of my research work which has been presented in the synopsis of the </w:t>
      </w:r>
      <w:r w:rsidR="002F4430" w:rsidRPr="00A12A4A">
        <w:rPr>
          <w:rFonts w:ascii="Times New Roman" w:hAnsi="Times New Roman" w:cs="Times New Roman"/>
          <w:sz w:val="24"/>
          <w:szCs w:val="24"/>
        </w:rPr>
        <w:t>Ph.D.</w:t>
      </w:r>
      <w:r w:rsidRPr="00A12A4A">
        <w:rPr>
          <w:rFonts w:ascii="Times New Roman" w:hAnsi="Times New Roman" w:cs="Times New Roman"/>
          <w:sz w:val="24"/>
          <w:szCs w:val="24"/>
        </w:rPr>
        <w:t xml:space="preserve"> thesis, entitled "</w:t>
      </w:r>
      <w:r w:rsidR="00D17424" w:rsidRPr="00D17424">
        <w:t xml:space="preserve"> </w:t>
      </w:r>
      <w:proofErr w:type="spellStart"/>
      <w:r w:rsidR="00D912E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A12A4A">
        <w:rPr>
          <w:rFonts w:ascii="Times New Roman" w:hAnsi="Times New Roman" w:cs="Times New Roman"/>
          <w:sz w:val="24"/>
          <w:szCs w:val="24"/>
        </w:rPr>
        <w:t xml:space="preserve"> ", submitted in the Department of Mechanical Engineering, NIT Srinagar is an authentic record of my own work carried out during the period from </w:t>
      </w:r>
      <w:r w:rsidR="00D912EE">
        <w:rPr>
          <w:rFonts w:ascii="Times New Roman" w:hAnsi="Times New Roman" w:cs="Times New Roman"/>
          <w:sz w:val="24"/>
          <w:szCs w:val="24"/>
        </w:rPr>
        <w:t>xxx</w:t>
      </w:r>
      <w:r w:rsidRPr="00A12A4A">
        <w:rPr>
          <w:rFonts w:ascii="Times New Roman" w:hAnsi="Times New Roman" w:cs="Times New Roman"/>
          <w:sz w:val="24"/>
          <w:szCs w:val="24"/>
        </w:rPr>
        <w:t xml:space="preserve"> to </w:t>
      </w:r>
      <w:r w:rsidR="00D912EE">
        <w:rPr>
          <w:rFonts w:ascii="Times New Roman" w:hAnsi="Times New Roman" w:cs="Times New Roman"/>
          <w:sz w:val="24"/>
          <w:szCs w:val="24"/>
        </w:rPr>
        <w:t>xxxxx</w:t>
      </w:r>
      <w:r w:rsidRPr="00A12A4A">
        <w:rPr>
          <w:rFonts w:ascii="Times New Roman" w:hAnsi="Times New Roman" w:cs="Times New Roman"/>
          <w:sz w:val="24"/>
          <w:szCs w:val="24"/>
        </w:rPr>
        <w:t xml:space="preserve"> under the supervision of </w:t>
      </w:r>
      <w:r w:rsidR="00D912EE">
        <w:rPr>
          <w:rFonts w:ascii="Times New Roman" w:hAnsi="Times New Roman" w:cs="Times New Roman"/>
          <w:sz w:val="24"/>
          <w:szCs w:val="24"/>
        </w:rPr>
        <w:t>Prof.</w:t>
      </w:r>
      <w:r w:rsidRPr="00A12A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2E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A12A4A">
        <w:rPr>
          <w:rFonts w:ascii="Times New Roman" w:hAnsi="Times New Roman" w:cs="Times New Roman"/>
          <w:sz w:val="24"/>
          <w:szCs w:val="24"/>
        </w:rPr>
        <w:t>, Professor, Mechanical Engineering, NIT Srinagar.</w:t>
      </w:r>
    </w:p>
    <w:p w14:paraId="0388DAA5" w14:textId="77777777" w:rsidR="0044285D" w:rsidRDefault="0044285D" w:rsidP="0044285D"/>
    <w:p w14:paraId="34389A40" w14:textId="28FE3B7A" w:rsidR="0044285D" w:rsidRPr="0095704D" w:rsidRDefault="0044285D" w:rsidP="004428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                                    </w:t>
      </w:r>
      <w:r w:rsidR="00D912EE">
        <w:rPr>
          <w:rFonts w:ascii="Times New Roman" w:hAnsi="Times New Roman" w:cs="Times New Roman"/>
          <w:b/>
          <w:bCs/>
          <w:sz w:val="32"/>
          <w:szCs w:val="32"/>
        </w:rPr>
        <w:tab/>
      </w:r>
      <w:r w:rsidR="00D912EE">
        <w:rPr>
          <w:rFonts w:ascii="Times New Roman" w:hAnsi="Times New Roman" w:cs="Times New Roman"/>
          <w:b/>
          <w:bCs/>
          <w:sz w:val="32"/>
          <w:szCs w:val="32"/>
        </w:rPr>
        <w:tab/>
      </w:r>
      <w:proofErr w:type="spellStart"/>
      <w:r w:rsidR="00D912EE">
        <w:rPr>
          <w:rFonts w:ascii="Times New Roman" w:hAnsi="Times New Roman" w:cs="Times New Roman"/>
          <w:b/>
          <w:bCs/>
          <w:sz w:val="24"/>
          <w:szCs w:val="24"/>
        </w:rPr>
        <w:t>xxxxxxxxxx</w:t>
      </w:r>
      <w:proofErr w:type="spellEnd"/>
    </w:p>
    <w:p w14:paraId="7A824677" w14:textId="732871FF" w:rsidR="0044285D" w:rsidRPr="0095704D" w:rsidRDefault="0044285D" w:rsidP="0044285D">
      <w:pPr>
        <w:jc w:val="right"/>
        <w:rPr>
          <w:rFonts w:ascii="Times New Roman" w:hAnsi="Times New Roman" w:cs="Times New Roman"/>
          <w:sz w:val="24"/>
          <w:szCs w:val="24"/>
        </w:rPr>
      </w:pPr>
      <w:r w:rsidRPr="0095704D">
        <w:rPr>
          <w:rFonts w:ascii="Times New Roman" w:hAnsi="Times New Roman" w:cs="Times New Roman"/>
          <w:sz w:val="24"/>
          <w:szCs w:val="24"/>
        </w:rPr>
        <w:t>Enrol</w:t>
      </w:r>
      <w:r w:rsidR="002F4430">
        <w:rPr>
          <w:rFonts w:ascii="Times New Roman" w:hAnsi="Times New Roman" w:cs="Times New Roman"/>
          <w:sz w:val="24"/>
          <w:szCs w:val="24"/>
        </w:rPr>
        <w:t>ment</w:t>
      </w:r>
      <w:r w:rsidRPr="0095704D">
        <w:rPr>
          <w:rFonts w:ascii="Times New Roman" w:hAnsi="Times New Roman" w:cs="Times New Roman"/>
          <w:sz w:val="24"/>
          <w:szCs w:val="24"/>
        </w:rPr>
        <w:t xml:space="preserve"> No.: </w:t>
      </w:r>
      <w:proofErr w:type="spellStart"/>
      <w:r w:rsidR="00D912E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9570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D62C6D" w14:textId="406878F6" w:rsidR="0044285D" w:rsidRDefault="0044285D" w:rsidP="0044285D">
      <w:pPr>
        <w:rPr>
          <w:rFonts w:ascii="Times New Roman" w:hAnsi="Times New Roman" w:cs="Times New Roman"/>
          <w:sz w:val="24"/>
          <w:szCs w:val="24"/>
        </w:rPr>
      </w:pPr>
    </w:p>
    <w:p w14:paraId="02F55880" w14:textId="77777777" w:rsidR="002F4430" w:rsidRDefault="002F4430" w:rsidP="0044285D">
      <w:pPr>
        <w:rPr>
          <w:rFonts w:ascii="Times New Roman" w:hAnsi="Times New Roman" w:cs="Times New Roman"/>
          <w:sz w:val="24"/>
          <w:szCs w:val="24"/>
        </w:rPr>
      </w:pPr>
    </w:p>
    <w:p w14:paraId="1D7352B4" w14:textId="1B9A22CE" w:rsidR="0044285D" w:rsidRDefault="0044285D" w:rsidP="0044285D">
      <w:pPr>
        <w:jc w:val="both"/>
        <w:rPr>
          <w:rFonts w:ascii="Times New Roman" w:hAnsi="Times New Roman" w:cs="Times New Roman"/>
          <w:sz w:val="24"/>
          <w:szCs w:val="24"/>
        </w:rPr>
      </w:pPr>
      <w:r w:rsidRPr="00F9454C">
        <w:rPr>
          <w:rFonts w:ascii="Times New Roman" w:hAnsi="Times New Roman" w:cs="Times New Roman"/>
          <w:sz w:val="24"/>
          <w:szCs w:val="24"/>
        </w:rPr>
        <w:t xml:space="preserve">This is certified that the above statement made by the research scholar </w:t>
      </w:r>
      <w:proofErr w:type="spellStart"/>
      <w:r w:rsidR="00D912E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2F4430" w:rsidRPr="002F4430">
        <w:rPr>
          <w:rFonts w:ascii="Times New Roman" w:hAnsi="Times New Roman" w:cs="Times New Roman"/>
          <w:sz w:val="24"/>
          <w:szCs w:val="24"/>
        </w:rPr>
        <w:t xml:space="preserve"> </w:t>
      </w:r>
      <w:r w:rsidRPr="00F9454C">
        <w:rPr>
          <w:rFonts w:ascii="Times New Roman" w:hAnsi="Times New Roman" w:cs="Times New Roman"/>
          <w:sz w:val="24"/>
          <w:szCs w:val="24"/>
        </w:rPr>
        <w:t xml:space="preserve">is correct to the best of my knowledge.                  </w:t>
      </w:r>
    </w:p>
    <w:p w14:paraId="6C3875AA" w14:textId="6BF873E4" w:rsidR="0044285D" w:rsidRDefault="0044285D" w:rsidP="0044285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82EF55" w14:textId="77777777" w:rsidR="002F4430" w:rsidRDefault="002F4430" w:rsidP="0044285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06F664" w14:textId="77777777" w:rsidR="0044285D" w:rsidRDefault="0044285D" w:rsidP="0044285D">
      <w:pPr>
        <w:spacing w:after="0"/>
        <w:ind w:left="510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(Supervisor)</w:t>
      </w:r>
    </w:p>
    <w:p w14:paraId="1A2DDA3D" w14:textId="430CC7C1" w:rsidR="002F4430" w:rsidRDefault="00D912EE" w:rsidP="0044285D">
      <w:pPr>
        <w:spacing w:after="0"/>
        <w:ind w:left="510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</w:t>
      </w:r>
      <w:r w:rsidR="002F4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xxxxxxxxx</w:t>
      </w:r>
      <w:proofErr w:type="spellEnd"/>
      <w:r w:rsidR="002F4430" w:rsidRPr="002F44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C5FBA6F" w14:textId="0F99CBD8" w:rsidR="0044285D" w:rsidRPr="00F9454C" w:rsidRDefault="0044285D" w:rsidP="0044285D">
      <w:pPr>
        <w:spacing w:after="0"/>
        <w:ind w:left="5103"/>
        <w:rPr>
          <w:rFonts w:ascii="Times New Roman" w:hAnsi="Times New Roman" w:cs="Times New Roman"/>
          <w:sz w:val="24"/>
          <w:szCs w:val="24"/>
        </w:rPr>
      </w:pPr>
      <w:r w:rsidRPr="00F9454C">
        <w:rPr>
          <w:rFonts w:ascii="Times New Roman" w:hAnsi="Times New Roman" w:cs="Times New Roman"/>
          <w:sz w:val="24"/>
          <w:szCs w:val="24"/>
        </w:rPr>
        <w:t>Mechanical Engineering Department</w:t>
      </w:r>
    </w:p>
    <w:p w14:paraId="438AFCD5" w14:textId="552B0C4A" w:rsidR="00B704B5" w:rsidRDefault="0044285D" w:rsidP="00D17424">
      <w:pPr>
        <w:spacing w:after="0"/>
        <w:ind w:left="5103"/>
      </w:pPr>
      <w:r w:rsidRPr="00F9454C">
        <w:rPr>
          <w:rFonts w:ascii="Times New Roman" w:hAnsi="Times New Roman" w:cs="Times New Roman"/>
          <w:sz w:val="24"/>
          <w:szCs w:val="24"/>
        </w:rPr>
        <w:t>National Institute of Technology Srinaga</w:t>
      </w:r>
      <w:r w:rsidR="00D17424">
        <w:rPr>
          <w:rFonts w:ascii="Times New Roman" w:hAnsi="Times New Roman" w:cs="Times New Roman"/>
          <w:sz w:val="24"/>
          <w:szCs w:val="24"/>
        </w:rPr>
        <w:t>r</w:t>
      </w:r>
      <w:bookmarkStart w:id="0" w:name="_GoBack"/>
      <w:bookmarkEnd w:id="0"/>
    </w:p>
    <w:sectPr w:rsidR="00B704B5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0E978" w14:textId="77777777" w:rsidR="00251F44" w:rsidRDefault="00251F44" w:rsidP="0044285D">
      <w:pPr>
        <w:spacing w:after="0" w:line="240" w:lineRule="auto"/>
      </w:pPr>
      <w:r>
        <w:separator/>
      </w:r>
    </w:p>
  </w:endnote>
  <w:endnote w:type="continuationSeparator" w:id="0">
    <w:p w14:paraId="5DECA2B4" w14:textId="77777777" w:rsidR="00251F44" w:rsidRDefault="00251F44" w:rsidP="004428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50163" w14:textId="77777777" w:rsidR="0044285D" w:rsidRDefault="0044285D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8CDB6" w14:textId="77777777" w:rsidR="0044285D" w:rsidRDefault="0044285D">
    <w:pPr>
      <w:pStyle w:val="Footer"/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E3757" w14:textId="77777777" w:rsidR="00251F44" w:rsidRDefault="00251F44" w:rsidP="0044285D">
      <w:pPr>
        <w:spacing w:after="0" w:line="240" w:lineRule="auto"/>
      </w:pPr>
      <w:r>
        <w:separator/>
      </w:r>
    </w:p>
  </w:footnote>
  <w:footnote w:type="continuationSeparator" w:id="0">
    <w:p w14:paraId="4975DDE6" w14:textId="77777777" w:rsidR="00251F44" w:rsidRDefault="00251F44" w:rsidP="004428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A1C4C" w14:textId="6C9D8DE5" w:rsidR="00D17424" w:rsidRPr="002F4430" w:rsidRDefault="00D17424" w:rsidP="00F611B0">
    <w:pPr>
      <w:spacing w:after="0"/>
      <w:ind w:left="1440"/>
      <w:rPr>
        <w:rFonts w:ascii="Times New Roman" w:hAnsi="Times New Roman" w:cs="Times New Roman"/>
        <w:b/>
        <w:bCs/>
        <w:sz w:val="28"/>
        <w:szCs w:val="28"/>
      </w:rPr>
    </w:pPr>
    <w:r w:rsidRPr="002F4430">
      <w:rPr>
        <w:rFonts w:ascii="Times New Roman" w:hAnsi="Times New Roman" w:cs="Times New Roman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7359721D" wp14:editId="3F6D8292">
          <wp:simplePos x="0" y="0"/>
          <wp:positionH relativeFrom="column">
            <wp:posOffset>-520331</wp:posOffset>
          </wp:positionH>
          <wp:positionV relativeFrom="paragraph">
            <wp:posOffset>-336417</wp:posOffset>
          </wp:positionV>
          <wp:extent cx="1228725" cy="125983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National_Institute_of_Technology,_Srinagar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8725" cy="12598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F4430">
      <w:rPr>
        <w:rFonts w:ascii="Times New Roman" w:hAnsi="Times New Roman" w:cs="Times New Roman"/>
        <w:b/>
        <w:bCs/>
        <w:sz w:val="28"/>
        <w:szCs w:val="28"/>
      </w:rPr>
      <w:t>DEPARTMENT OF MECHANICAL ENGINEERING</w:t>
    </w:r>
  </w:p>
  <w:p w14:paraId="659C4BA0" w14:textId="77777777" w:rsidR="00D17424" w:rsidRPr="002F4430" w:rsidRDefault="00D17424" w:rsidP="00F611B0">
    <w:pPr>
      <w:spacing w:after="0"/>
      <w:ind w:left="1440"/>
      <w:rPr>
        <w:rFonts w:ascii="Times New Roman" w:hAnsi="Times New Roman" w:cs="Times New Roman"/>
        <w:b/>
        <w:bCs/>
        <w:sz w:val="28"/>
        <w:szCs w:val="28"/>
      </w:rPr>
    </w:pPr>
    <w:r w:rsidRPr="002F4430">
      <w:rPr>
        <w:rFonts w:ascii="Times New Roman" w:hAnsi="Times New Roman" w:cs="Times New Roman"/>
        <w:b/>
        <w:bCs/>
        <w:sz w:val="28"/>
        <w:szCs w:val="28"/>
      </w:rPr>
      <w:t>NATIONAL INSTITUTE OF TECHNOLOGY</w:t>
    </w:r>
  </w:p>
  <w:p w14:paraId="4761F996" w14:textId="1CC803B5" w:rsidR="0044285D" w:rsidRPr="002F4430" w:rsidRDefault="00D17424" w:rsidP="00F611B0">
    <w:pPr>
      <w:spacing w:after="0"/>
      <w:ind w:left="1440"/>
    </w:pPr>
    <w:r w:rsidRPr="002F4430">
      <w:rPr>
        <w:rFonts w:ascii="Times New Roman" w:hAnsi="Times New Roman" w:cs="Times New Roman"/>
        <w:b/>
        <w:bCs/>
        <w:sz w:val="28"/>
        <w:szCs w:val="28"/>
      </w:rPr>
      <w:t>SRINAGAR, HAZRATBAL, KASHMIR-190006 (INDIA)</w:t>
    </w:r>
    <w:r w:rsidR="0044285D" w:rsidRPr="002F4430">
      <w:rPr>
        <w:i/>
        <w:iCs/>
        <w:sz w:val="18"/>
        <w:szCs w:val="18"/>
        <w:lang w:val="en-IN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50C90" w14:textId="77777777" w:rsidR="0044285D" w:rsidRDefault="0044285D" w:rsidP="006525D5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NDK1tDA2MzWwtDRR0lEKTi0uzszPAykwrAUAPrL4iiwAAAA="/>
  </w:docVars>
  <w:rsids>
    <w:rsidRoot w:val="0011493A"/>
    <w:rsid w:val="0011493A"/>
    <w:rsid w:val="002517C2"/>
    <w:rsid w:val="00251F44"/>
    <w:rsid w:val="002F4430"/>
    <w:rsid w:val="0044285D"/>
    <w:rsid w:val="0046661C"/>
    <w:rsid w:val="004E17C9"/>
    <w:rsid w:val="005827F1"/>
    <w:rsid w:val="00991FB9"/>
    <w:rsid w:val="009F1590"/>
    <w:rsid w:val="00A041C1"/>
    <w:rsid w:val="00A23E45"/>
    <w:rsid w:val="00AB5560"/>
    <w:rsid w:val="00B704B5"/>
    <w:rsid w:val="00BE06EA"/>
    <w:rsid w:val="00D14347"/>
    <w:rsid w:val="00D17424"/>
    <w:rsid w:val="00D912EE"/>
    <w:rsid w:val="00E8280E"/>
    <w:rsid w:val="00F61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734D7"/>
  <w15:chartTrackingRefBased/>
  <w15:docId w15:val="{1F8CF419-5354-42A6-8F35-C913B3A8D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285D"/>
    <w:rPr>
      <w:kern w:val="0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8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85D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428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85D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Dilawar</dc:creator>
  <cp:keywords/>
  <dc:description/>
  <cp:lastModifiedBy>Irfan Bin Ashraf</cp:lastModifiedBy>
  <cp:revision>5</cp:revision>
  <dcterms:created xsi:type="dcterms:W3CDTF">2024-02-26T09:16:00Z</dcterms:created>
  <dcterms:modified xsi:type="dcterms:W3CDTF">2024-02-28T13:50:00Z</dcterms:modified>
</cp:coreProperties>
</file>